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4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50.png" ContentType="image/png"/>
  <Override PartName="/word/media/rId49.png" ContentType="image/png"/>
  <Override PartName="/word/media/rId51.png" ContentType="image/png"/>
  <Override PartName="/word/media/rId48.png" ContentType="image/png"/>
  <Override PartName="/word/media/rId47.png" ContentType="image/png"/>
  <Override PartName="/word/media/rId38.png" ContentType="image/png"/>
  <Override PartName="/word/media/rId37.png" ContentType="image/png"/>
  <Override PartName="/word/media/rId36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32.png" ContentType="image/png"/>
  <Override PartName="/word/media/rId24.png" ContentType="image/png"/>
  <Override PartName="/word/media/rId23.png" ContentType="image/png"/>
  <Override PartName="/word/media/rId29.png" ContentType="image/png"/>
  <Override PartName="/word/media/rId28.png" ContentType="image/png"/>
  <Override PartName="/word/media/rId30.png" ContentType="image/png"/>
  <Override PartName="/word/media/rId27.png" ContentType="image/png"/>
  <Override PartName="/word/media/rId26.png" ContentType="image/png"/>
  <Override PartName="/word/media/rId25.png" ContentType="image/png"/>
  <Override PartName="/word/media/rId22.png" ContentType="image/png"/>
  <Override PartName="/word/media/rId2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27/2019</w:t>
      </w:r>
    </w:p>
    <w:p>
      <w:pPr>
        <w:pStyle w:val="FirstParagraph"/>
      </w:pPr>
      <w:r>
        <w:t xml:space="preserve">The script contains the supplementary figures files generated by research project</w:t>
      </w:r>
      <w:r>
        <w:t xml:space="preserve"> </w:t>
      </w:r>
      <w:r>
        <w:t xml:space="preserve">“</w:t>
      </w:r>
      <w:r>
        <w:t xml:space="preserve">Analysis of citizen science water quality monitoring in Key Largo, Florida.</w:t>
      </w:r>
      <w:r>
        <w:t xml:space="preserve">”</w:t>
      </w:r>
      <w:r>
        <w:t xml:space="preserve"> </w:t>
      </w:r>
      <w:r>
        <w:t xml:space="preserve">All figure paths are relative to their locations within the project directory. For in depth details of figure creation, evaluation, or additional supporting/testing/evaluation figures please see the embedded coding commentary within script of orgin indicated by the subtitile of the figure s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2"/>
      </w:pPr>
      <w:bookmarkStart w:id="20" w:name="exploratory-analysis-seasonal"/>
      <w:r>
        <w:t xml:space="preserve">Exploratory Analysis Seasonal</w:t>
      </w:r>
      <w:bookmarkEnd w:id="20"/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water temperature (C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water_temp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water temperature (C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salinity (ppt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salinity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salinity (ppt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dissolved oxygen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do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dissolved oxygen (mg/L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ammonia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ammonia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ammonia (mg/L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pH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ph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pH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water temperature (C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water_temp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water temperature (C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salinity (ppt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salinity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salinity (ppt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dissolved oxygen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dissolved_oxygen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dissolved oxygen (mg/L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ammonia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ammonia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ammonia (mg/L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pH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ph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in Key Largo, Florida from 2016-2019.</w:t>
      </w:r>
    </w:p>
    <w:p>
      <w:pPr>
        <w:pStyle w:val="Heading2"/>
      </w:pPr>
      <w:bookmarkStart w:id="31" w:name="bivariate-analysis"/>
      <w:r>
        <w:t xml:space="preserve">Bivariate Analysis</w:t>
      </w:r>
      <w:bookmarkEnd w:id="31"/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s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pH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dissolved oxygen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dissolved oxygen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ammonia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ammonia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pH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Dissolved oxygen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Ammonia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Dissolved oxygen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pH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Ammonia verses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pH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Dissolved oxygen verses ammonia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do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ammonia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water temperature (C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water temperature (C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salinity (ppt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salinity (ppt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dissolved oxygen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dissolved oxygen (mg/L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ammonia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ammonia (mg/L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pH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water temperature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water temperature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salinity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salinity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dissolved oxygen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dissolved oxygen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ammonia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ammonia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pH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over time for the three representative (most frequently visited) sampling sites.</w:t>
      </w:r>
    </w:p>
    <w:p>
      <w:pPr>
        <w:pStyle w:val="Heading2"/>
      </w:pPr>
      <w:bookmarkStart w:id="52" w:name="unsupervised-learning-analysis"/>
      <w:r>
        <w:t xml:space="preserve">Unsupervised Learning Analysis</w:t>
      </w:r>
      <w:bookmarkEnd w:id="52"/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6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6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7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7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8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8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9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9 sampling si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William Norfolk</dc:creator>
  <cp:keywords/>
  <dcterms:created xsi:type="dcterms:W3CDTF">2019-11-28T02:18:50Z</dcterms:created>
  <dcterms:modified xsi:type="dcterms:W3CDTF">2019-11-28T02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19</vt:lpwstr>
  </property>
  <property fmtid="{D5CDD505-2E9C-101B-9397-08002B2CF9AE}" pid="3" name="output">
    <vt:lpwstr>word_document</vt:lpwstr>
  </property>
</Properties>
</file>